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F7608" w14:textId="05B665A0" w:rsidR="006F1C44" w:rsidRPr="00E67EDE" w:rsidRDefault="00E67EDE" w:rsidP="00E67EDE">
      <w:pPr>
        <w:jc w:val="center"/>
        <w:rPr>
          <w:b/>
          <w:bCs/>
        </w:rPr>
      </w:pPr>
      <w:r w:rsidRPr="00E67EDE">
        <w:rPr>
          <w:b/>
          <w:bCs/>
        </w:rPr>
        <w:t>Assignment 2</w:t>
      </w:r>
    </w:p>
    <w:p w14:paraId="41655D41" w14:textId="15729551" w:rsidR="00E67EDE" w:rsidRDefault="00E67EDE" w:rsidP="00E67EDE">
      <w:pPr>
        <w:jc w:val="center"/>
        <w:rPr>
          <w:b/>
          <w:bCs/>
        </w:rPr>
      </w:pPr>
      <w:r w:rsidRPr="00E67EDE">
        <w:rPr>
          <w:b/>
          <w:bCs/>
        </w:rPr>
        <w:t>Report</w:t>
      </w:r>
    </w:p>
    <w:p w14:paraId="67D703E3" w14:textId="59C33F77" w:rsidR="00E67EDE" w:rsidRDefault="00E67EDE" w:rsidP="00E67EDE">
      <w:pPr>
        <w:jc w:val="right"/>
        <w:rPr>
          <w:b/>
          <w:bCs/>
        </w:rPr>
      </w:pPr>
      <w:r>
        <w:rPr>
          <w:b/>
          <w:bCs/>
        </w:rPr>
        <w:t>Name: Mohammad Aflah Khan</w:t>
      </w:r>
    </w:p>
    <w:p w14:paraId="3266AF11" w14:textId="29409523" w:rsidR="00E67EDE" w:rsidRDefault="00E67EDE" w:rsidP="00E67EDE">
      <w:pPr>
        <w:jc w:val="right"/>
        <w:rPr>
          <w:b/>
          <w:bCs/>
        </w:rPr>
      </w:pPr>
      <w:r>
        <w:rPr>
          <w:b/>
          <w:bCs/>
        </w:rPr>
        <w:t>Roll No.: 2020082</w:t>
      </w:r>
    </w:p>
    <w:p w14:paraId="2DA62686" w14:textId="5A20AF1B" w:rsidR="00E67EDE" w:rsidRDefault="00E67EDE" w:rsidP="00E67EDE">
      <w:pPr>
        <w:rPr>
          <w:b/>
          <w:bCs/>
        </w:rPr>
      </w:pPr>
    </w:p>
    <w:p w14:paraId="32EA8324" w14:textId="77777777" w:rsidR="00E67EDE" w:rsidRPr="00E67EDE" w:rsidRDefault="00E67EDE" w:rsidP="00E67EDE">
      <w:pPr>
        <w:rPr>
          <w:b/>
          <w:bCs/>
        </w:rPr>
      </w:pPr>
    </w:p>
    <w:p w14:paraId="699F0AEA" w14:textId="77777777" w:rsidR="00E67EDE" w:rsidRPr="00E67EDE" w:rsidRDefault="00E67EDE" w:rsidP="00E67EDE">
      <w:pPr>
        <w:jc w:val="center"/>
        <w:rPr>
          <w:b/>
          <w:bCs/>
        </w:rPr>
      </w:pPr>
    </w:p>
    <w:sectPr w:rsidR="00E67EDE" w:rsidRPr="00E67E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jIwMTEzNbQ0NTNQ0lEKTi0uzszPAykwrAUA6+vQiCwAAAA="/>
  </w:docVars>
  <w:rsids>
    <w:rsidRoot w:val="00EF42C2"/>
    <w:rsid w:val="006F1C44"/>
    <w:rsid w:val="00E67EDE"/>
    <w:rsid w:val="00EF4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75FDD"/>
  <w15:chartTrackingRefBased/>
  <w15:docId w15:val="{1F643D9C-2C9C-49AC-BF90-FE0AE917E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57</Characters>
  <Application>Microsoft Office Word</Application>
  <DocSecurity>0</DocSecurity>
  <Lines>1</Lines>
  <Paragraphs>1</Paragraphs>
  <ScaleCrop>false</ScaleCrop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flah Khan</dc:creator>
  <cp:keywords/>
  <dc:description/>
  <cp:lastModifiedBy>Mohammad Aflah Khan</cp:lastModifiedBy>
  <cp:revision>2</cp:revision>
  <dcterms:created xsi:type="dcterms:W3CDTF">2022-10-12T07:07:00Z</dcterms:created>
  <dcterms:modified xsi:type="dcterms:W3CDTF">2022-10-12T07:07:00Z</dcterms:modified>
</cp:coreProperties>
</file>